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1F30A62" w:rsidR="00C97038" w:rsidRPr="006500C7" w:rsidRDefault="002679D2" w:rsidP="00410E84">
      <w:pPr>
        <w:pStyle w:val="Title"/>
        <w:rPr>
          <w:lang w:val="ru-RU"/>
        </w:rPr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0B6C7F">
        <w:t>1</w:t>
      </w:r>
      <w:r w:rsidR="00410E84" w:rsidRPr="004535BB">
        <w:t>-</w:t>
      </w:r>
      <w:r w:rsidR="006500C7">
        <w:rPr>
          <w:lang w:val="ru-RU"/>
        </w:rPr>
        <w:t>1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5C1DD83" w14:textId="4C4467EF" w:rsidR="008D086E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87816337" w:history="1">
            <w:r w:rsidR="008D086E" w:rsidRPr="00E463C6">
              <w:rPr>
                <w:rStyle w:val="Hyperlink"/>
                <w:noProof/>
              </w:rPr>
              <w:t>Motivation</w:t>
            </w:r>
            <w:r w:rsidR="008D086E">
              <w:rPr>
                <w:noProof/>
                <w:webHidden/>
              </w:rPr>
              <w:tab/>
            </w:r>
            <w:r w:rsidR="008D086E">
              <w:rPr>
                <w:noProof/>
                <w:webHidden/>
              </w:rPr>
              <w:fldChar w:fldCharType="begin"/>
            </w:r>
            <w:r w:rsidR="008D086E">
              <w:rPr>
                <w:noProof/>
                <w:webHidden/>
              </w:rPr>
              <w:instrText xml:space="preserve"> PAGEREF _Toc87816337 \h </w:instrText>
            </w:r>
            <w:r w:rsidR="008D086E">
              <w:rPr>
                <w:noProof/>
                <w:webHidden/>
              </w:rPr>
            </w:r>
            <w:r w:rsidR="008D086E">
              <w:rPr>
                <w:noProof/>
                <w:webHidden/>
              </w:rPr>
              <w:fldChar w:fldCharType="separate"/>
            </w:r>
            <w:r w:rsidR="008D086E">
              <w:rPr>
                <w:noProof/>
                <w:webHidden/>
              </w:rPr>
              <w:t>1</w:t>
            </w:r>
            <w:r w:rsidR="008D086E">
              <w:rPr>
                <w:noProof/>
                <w:webHidden/>
              </w:rPr>
              <w:fldChar w:fldCharType="end"/>
            </w:r>
          </w:hyperlink>
        </w:p>
        <w:p w14:paraId="795BA9AD" w14:textId="4299D6E1" w:rsidR="008D086E" w:rsidRDefault="008D08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816338" w:history="1">
            <w:r w:rsidRPr="00E463C6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94FCD" w14:textId="09235929" w:rsidR="008D086E" w:rsidRDefault="008D08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816339" w:history="1">
            <w:r w:rsidRPr="00E463C6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75259" w14:textId="7B4EC31C" w:rsidR="008D086E" w:rsidRDefault="008D086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816340" w:history="1">
            <w:r w:rsidRPr="00E463C6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BAF093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87816337"/>
      <w:r w:rsidRPr="004535BB">
        <w:t>Motivation</w:t>
      </w:r>
      <w:bookmarkEnd w:id="0"/>
    </w:p>
    <w:p w14:paraId="3DC43277" w14:textId="7B82B886" w:rsidR="00B449CA" w:rsidRPr="006500C7" w:rsidRDefault="001D750D" w:rsidP="00B449CA">
      <w:pPr>
        <w:rPr>
          <w:lang w:val="ru-RU"/>
        </w:rPr>
      </w:pPr>
      <w:r w:rsidRPr="004535BB">
        <w:tab/>
      </w:r>
      <w:r w:rsidR="00B449CA" w:rsidRPr="004535BB">
        <w:t>The main goal of this release</w:t>
      </w:r>
      <w:r w:rsidR="006500C7">
        <w:t xml:space="preserve"> is to implement features </w:t>
      </w:r>
      <w:r w:rsidR="0039488E">
        <w:t>specific</w:t>
      </w:r>
      <w:r w:rsidR="006500C7">
        <w:t xml:space="preserve"> to marketing authorization workflow as well as minor bug fixing.  </w:t>
      </w:r>
    </w:p>
    <w:p w14:paraId="2E57B76E" w14:textId="77777777" w:rsidR="00FF57F6" w:rsidRPr="004535BB" w:rsidRDefault="00FF57F6" w:rsidP="00FF57F6">
      <w:pPr>
        <w:pStyle w:val="Heading1"/>
      </w:pPr>
      <w:bookmarkStart w:id="1" w:name="_Toc87816338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87816339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08DDEF55" w14:textId="77777777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77777777" w:rsidR="00FF57F6" w:rsidRPr="004535BB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E6B2F81" w:rsidR="00FF57F6" w:rsidRDefault="00FF57F6" w:rsidP="00FF57F6">
      <w:pPr>
        <w:keepNext/>
        <w:rPr>
          <w:b/>
          <w:bCs/>
        </w:rPr>
      </w:pPr>
      <w:r w:rsidRPr="004535BB">
        <w:tab/>
      </w:r>
      <w:r w:rsidRPr="004535BB">
        <w:rPr>
          <w:b/>
          <w:bCs/>
        </w:rPr>
        <w:t>Please do not make any configurations, except labels and dictionaries as a part of the dictionaries revise job.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87816340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095"/>
        <w:gridCol w:w="2551"/>
      </w:tblGrid>
      <w:tr w:rsidR="00D32022" w:rsidRPr="004535BB" w14:paraId="4374C760" w14:textId="77777777" w:rsidTr="0039488E">
        <w:tc>
          <w:tcPr>
            <w:tcW w:w="704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6095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2551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D32022" w:rsidRPr="004535BB" w14:paraId="570AAC1B" w14:textId="77777777" w:rsidTr="0039488E">
        <w:tc>
          <w:tcPr>
            <w:tcW w:w="704" w:type="dxa"/>
          </w:tcPr>
          <w:p w14:paraId="0574BB9C" w14:textId="3A97ACED" w:rsidR="004535BB" w:rsidRPr="004535BB" w:rsidRDefault="006500C7" w:rsidP="00B449CA">
            <w:r>
              <w:t>1170</w:t>
            </w:r>
          </w:p>
        </w:tc>
        <w:tc>
          <w:tcPr>
            <w:tcW w:w="6095" w:type="dxa"/>
          </w:tcPr>
          <w:p w14:paraId="6A4E0F35" w14:textId="067D3C90" w:rsidR="004535BB" w:rsidRPr="004535BB" w:rsidRDefault="0039488E" w:rsidP="00B449CA">
            <w:r>
              <w:t>The host workflow is a workflow that serve</w:t>
            </w:r>
            <w:r w:rsidR="003C6D92">
              <w:t>s</w:t>
            </w:r>
            <w:r>
              <w:t xml:space="preserve"> authorized applications. Currently</w:t>
            </w:r>
            <w:r w:rsidR="003C6D92">
              <w:t>,</w:t>
            </w:r>
            <w:r>
              <w:t xml:space="preserve"> these are “Renewal” and “Inspection” workflows. </w:t>
            </w:r>
            <w:r w:rsidR="003C6D92">
              <w:t>O</w:t>
            </w:r>
            <w:r>
              <w:t xml:space="preserve">ur QA team recognized that </w:t>
            </w:r>
            <w:r w:rsidR="003C6D92">
              <w:t xml:space="preserve">the </w:t>
            </w:r>
            <w:r>
              <w:t xml:space="preserve">feature “Return to applicant” is inappropriate for host workflows. Nevertheless, the applicant may be a participant and, even an initiator of the host workflow. Thus: </w:t>
            </w:r>
            <w:r w:rsidR="003C6D92">
              <w:t xml:space="preserve">the </w:t>
            </w:r>
            <w:r>
              <w:t xml:space="preserve">applicant should be </w:t>
            </w:r>
            <w:proofErr w:type="gramStart"/>
            <w:r>
              <w:t>implement</w:t>
            </w:r>
            <w:proofErr w:type="gramEnd"/>
            <w:r>
              <w:t xml:space="preserve"> routing and re-routing and </w:t>
            </w:r>
            <w:r w:rsidR="003C6D92">
              <w:t xml:space="preserve">the </w:t>
            </w:r>
            <w:r>
              <w:t>feature “Return to applicant” should be disabled for host workflows</w:t>
            </w:r>
          </w:p>
        </w:tc>
        <w:tc>
          <w:tcPr>
            <w:tcW w:w="2551" w:type="dxa"/>
          </w:tcPr>
          <w:p w14:paraId="4FAA65A8" w14:textId="1A7EACC0" w:rsidR="004535BB" w:rsidRPr="004535BB" w:rsidRDefault="0039488E" w:rsidP="00B449CA">
            <w:r>
              <w:t>Completed and tested.</w:t>
            </w:r>
          </w:p>
        </w:tc>
      </w:tr>
      <w:tr w:rsidR="00D32022" w:rsidRPr="004535BB" w14:paraId="42CB0FD3" w14:textId="77777777" w:rsidTr="0039488E">
        <w:tc>
          <w:tcPr>
            <w:tcW w:w="704" w:type="dxa"/>
          </w:tcPr>
          <w:p w14:paraId="4F796BFD" w14:textId="6E8EF1F8" w:rsidR="004535BB" w:rsidRPr="004535BB" w:rsidRDefault="006500C7" w:rsidP="00B449CA">
            <w:r>
              <w:t>1169</w:t>
            </w:r>
          </w:p>
        </w:tc>
        <w:tc>
          <w:tcPr>
            <w:tcW w:w="6095" w:type="dxa"/>
          </w:tcPr>
          <w:p w14:paraId="00309D22" w14:textId="5C8B4533" w:rsidR="004535BB" w:rsidRPr="0039488E" w:rsidRDefault="0039488E" w:rsidP="00B449CA">
            <w:r>
              <w:t>Sometimes the renewal feature prolongs the existing approval document, instead</w:t>
            </w:r>
            <w:r w:rsidR="003C6D92">
              <w:t xml:space="preserve"> of</w:t>
            </w:r>
            <w:r>
              <w:t xml:space="preserve"> issuing a new one.</w:t>
            </w:r>
            <w:r>
              <w:rPr>
                <w:lang w:val="ru-RU"/>
              </w:rPr>
              <w:t xml:space="preserve"> </w:t>
            </w:r>
            <w:r>
              <w:t>For such cases, the effective date should be prolonged in the appropriate existing filing system register, instead</w:t>
            </w:r>
            <w:r w:rsidR="003C6D92">
              <w:t xml:space="preserve"> of</w:t>
            </w:r>
            <w:r>
              <w:t xml:space="preserve"> a creation of </w:t>
            </w:r>
            <w:r w:rsidR="003C6D92">
              <w:t xml:space="preserve">a </w:t>
            </w:r>
            <w:r>
              <w:t>new one as was before.</w:t>
            </w:r>
          </w:p>
        </w:tc>
        <w:tc>
          <w:tcPr>
            <w:tcW w:w="2551" w:type="dxa"/>
          </w:tcPr>
          <w:p w14:paraId="6408DB1F" w14:textId="7328F3B4" w:rsidR="004535BB" w:rsidRPr="004535BB" w:rsidRDefault="0039488E" w:rsidP="00B449CA">
            <w:r>
              <w:t>Completed and test</w:t>
            </w:r>
            <w:r w:rsidR="003C6D92">
              <w:t>ed</w:t>
            </w:r>
            <w:r>
              <w:t>.</w:t>
            </w:r>
          </w:p>
        </w:tc>
      </w:tr>
      <w:tr w:rsidR="00D32022" w:rsidRPr="004535BB" w14:paraId="2CB6DF59" w14:textId="77777777" w:rsidTr="0039488E">
        <w:tc>
          <w:tcPr>
            <w:tcW w:w="704" w:type="dxa"/>
          </w:tcPr>
          <w:p w14:paraId="032AF888" w14:textId="2C7E1B92" w:rsidR="004535BB" w:rsidRPr="004535BB" w:rsidRDefault="006500C7" w:rsidP="00B449CA">
            <w:r>
              <w:lastRenderedPageBreak/>
              <w:t>1094</w:t>
            </w:r>
          </w:p>
        </w:tc>
        <w:tc>
          <w:tcPr>
            <w:tcW w:w="6095" w:type="dxa"/>
          </w:tcPr>
          <w:p w14:paraId="4D0D62A7" w14:textId="051A43AB" w:rsidR="00623FA6" w:rsidRDefault="0039488E" w:rsidP="00B449CA">
            <w:r>
              <w:t xml:space="preserve">To create a Marketing Authorization Application such </w:t>
            </w:r>
            <w:r w:rsidR="003C6D92">
              <w:t xml:space="preserve">an </w:t>
            </w:r>
            <w:r>
              <w:t xml:space="preserve">additional data component will be needed – ATC codes (HL7 path is </w:t>
            </w:r>
            <w:proofErr w:type="spellStart"/>
            <w:proofErr w:type="gramStart"/>
            <w:r w:rsidRPr="0039488E">
              <w:t>MedicinalProduct.productClassification</w:t>
            </w:r>
            <w:proofErr w:type="spellEnd"/>
            <w:r>
              <w:t xml:space="preserve"> )</w:t>
            </w:r>
            <w:proofErr w:type="gramEnd"/>
            <w:r>
              <w:t xml:space="preserve"> and Ingredients (HL7 path is </w:t>
            </w:r>
            <w:proofErr w:type="spellStart"/>
            <w:r w:rsidR="00623FA6" w:rsidRPr="00623FA6">
              <w:t>ManufacturedItemDefinition.ingredient</w:t>
            </w:r>
            <w:proofErr w:type="spellEnd"/>
            <w:r>
              <w:t>)</w:t>
            </w:r>
            <w:r w:rsidR="00623FA6">
              <w:t xml:space="preserve">. </w:t>
            </w:r>
          </w:p>
          <w:p w14:paraId="228D3BF2" w14:textId="7175E610" w:rsidR="004535BB" w:rsidRPr="004535BB" w:rsidRDefault="00623FA6" w:rsidP="00B449CA">
            <w:r>
              <w:t>For ATC codes the current dictionary feature is extremally inconv</w:t>
            </w:r>
            <w:r w:rsidR="003C6D92">
              <w:t>e</w:t>
            </w:r>
            <w:r>
              <w:t>nient because we should provide possible to select more than one code from a list of 6000+ codes</w:t>
            </w:r>
          </w:p>
        </w:tc>
        <w:tc>
          <w:tcPr>
            <w:tcW w:w="2551" w:type="dxa"/>
          </w:tcPr>
          <w:p w14:paraId="1F4171C9" w14:textId="77C07BDB" w:rsidR="004535BB" w:rsidRPr="00623FA6" w:rsidRDefault="00623FA6" w:rsidP="00B449CA">
            <w:r>
              <w:t>Completed, imported, tested</w:t>
            </w:r>
            <w:r w:rsidR="003C6D92">
              <w:t>,</w:t>
            </w:r>
            <w:r>
              <w:t xml:space="preserve"> and included </w:t>
            </w:r>
            <w:r w:rsidR="003C6D92">
              <w:t>in</w:t>
            </w:r>
            <w:r>
              <w:t xml:space="preserve"> the workflow</w:t>
            </w:r>
          </w:p>
        </w:tc>
      </w:tr>
      <w:tr w:rsidR="00D32022" w:rsidRPr="004535BB" w14:paraId="3884C057" w14:textId="77777777" w:rsidTr="0039488E">
        <w:tc>
          <w:tcPr>
            <w:tcW w:w="704" w:type="dxa"/>
          </w:tcPr>
          <w:p w14:paraId="6D2DDE99" w14:textId="54F25228" w:rsidR="00D32022" w:rsidRPr="006500C7" w:rsidRDefault="006500C7" w:rsidP="00B449CA">
            <w:r>
              <w:t>1007</w:t>
            </w:r>
          </w:p>
        </w:tc>
        <w:tc>
          <w:tcPr>
            <w:tcW w:w="6095" w:type="dxa"/>
          </w:tcPr>
          <w:p w14:paraId="13C17870" w14:textId="2E5C8974" w:rsidR="00D32022" w:rsidRPr="00D32022" w:rsidRDefault="00623FA6" w:rsidP="00B449CA">
            <w:r>
              <w:t xml:space="preserve">Pharmadex 2 implements ad-hoc reports for sites and products. Before this version report configuration was hardcoded. Now the report configuration is a feature of </w:t>
            </w:r>
            <w:r w:rsidR="003C6D92">
              <w:t xml:space="preserve">the </w:t>
            </w:r>
            <w:r>
              <w:t xml:space="preserve">Administration-Configuration </w:t>
            </w:r>
          </w:p>
        </w:tc>
        <w:tc>
          <w:tcPr>
            <w:tcW w:w="2551" w:type="dxa"/>
          </w:tcPr>
          <w:p w14:paraId="0036270D" w14:textId="000A69C3" w:rsidR="00D32022" w:rsidRDefault="00623FA6" w:rsidP="00B449CA">
            <w:r>
              <w:t>Created and tested. The previous reporting software is under reconstruction, thus temporary unavailable</w:t>
            </w:r>
          </w:p>
        </w:tc>
      </w:tr>
      <w:tr w:rsidR="006500C7" w:rsidRPr="004535BB" w14:paraId="4B9C6CE8" w14:textId="77777777" w:rsidTr="0039488E">
        <w:tc>
          <w:tcPr>
            <w:tcW w:w="704" w:type="dxa"/>
          </w:tcPr>
          <w:p w14:paraId="6F3076F0" w14:textId="6483C015" w:rsidR="006500C7" w:rsidRDefault="006500C7" w:rsidP="00B449CA">
            <w:r>
              <w:t>1172</w:t>
            </w:r>
          </w:p>
        </w:tc>
        <w:tc>
          <w:tcPr>
            <w:tcW w:w="6095" w:type="dxa"/>
          </w:tcPr>
          <w:p w14:paraId="314FC1C3" w14:textId="6AA4983C" w:rsidR="006500C7" w:rsidRPr="00D32022" w:rsidRDefault="00956A79" w:rsidP="00B449CA">
            <w:r>
              <w:t>Minor error related mainly to bouncing.</w:t>
            </w:r>
          </w:p>
        </w:tc>
        <w:tc>
          <w:tcPr>
            <w:tcW w:w="2551" w:type="dxa"/>
          </w:tcPr>
          <w:p w14:paraId="5BC910F5" w14:textId="2F11FB96" w:rsidR="006500C7" w:rsidRDefault="00956A79" w:rsidP="00B449CA">
            <w:r w:rsidRPr="00956A79">
              <w:t xml:space="preserve">Fixed, however, QA reported other </w:t>
            </w:r>
            <w:proofErr w:type="spellStart"/>
            <w:r w:rsidRPr="00956A79">
              <w:t>suspective</w:t>
            </w:r>
            <w:proofErr w:type="spellEnd"/>
            <w:r w:rsidRPr="00956A79">
              <w:t xml:space="preserve"> bounce places</w:t>
            </w:r>
            <w:r>
              <w:t>.</w:t>
            </w:r>
          </w:p>
        </w:tc>
      </w:tr>
      <w:tr w:rsidR="006500C7" w:rsidRPr="004535BB" w14:paraId="6B636DA1" w14:textId="77777777" w:rsidTr="0039488E">
        <w:tc>
          <w:tcPr>
            <w:tcW w:w="704" w:type="dxa"/>
          </w:tcPr>
          <w:p w14:paraId="3971C365" w14:textId="78B2B17C" w:rsidR="006500C7" w:rsidRDefault="006500C7" w:rsidP="00B449CA">
            <w:r>
              <w:t>1177</w:t>
            </w:r>
          </w:p>
        </w:tc>
        <w:tc>
          <w:tcPr>
            <w:tcW w:w="6095" w:type="dxa"/>
          </w:tcPr>
          <w:p w14:paraId="5C61BFAC" w14:textId="3427D8D2" w:rsidR="006500C7" w:rsidRPr="00D32022" w:rsidRDefault="00956A79" w:rsidP="00B449CA">
            <w:r>
              <w:t>This feature has been checked to prepare training on Monday</w:t>
            </w:r>
          </w:p>
        </w:tc>
        <w:tc>
          <w:tcPr>
            <w:tcW w:w="2551" w:type="dxa"/>
          </w:tcPr>
          <w:p w14:paraId="2D031C5A" w14:textId="321B0808" w:rsidR="006500C7" w:rsidRDefault="00956A79" w:rsidP="00B449CA">
            <w:r>
              <w:t>It works</w:t>
            </w:r>
          </w:p>
        </w:tc>
      </w:tr>
    </w:tbl>
    <w:p w14:paraId="3458B6E1" w14:textId="49AE0B79" w:rsidR="00BA0C81" w:rsidRPr="00BA0C81" w:rsidRDefault="00BA0C81" w:rsidP="006500C7"/>
    <w:sectPr w:rsidR="00BA0C81" w:rsidRPr="00BA0C81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833EF" w14:textId="77777777" w:rsidR="00141E9F" w:rsidRDefault="00141E9F" w:rsidP="00EB0FAC">
      <w:pPr>
        <w:spacing w:after="0" w:line="240" w:lineRule="auto"/>
      </w:pPr>
      <w:r>
        <w:separator/>
      </w:r>
    </w:p>
  </w:endnote>
  <w:endnote w:type="continuationSeparator" w:id="0">
    <w:p w14:paraId="4ED98C79" w14:textId="77777777" w:rsidR="00141E9F" w:rsidRDefault="00141E9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62C5F" w14:textId="77777777" w:rsidR="00141E9F" w:rsidRDefault="00141E9F" w:rsidP="00EB0FAC">
      <w:pPr>
        <w:spacing w:after="0" w:line="240" w:lineRule="auto"/>
      </w:pPr>
      <w:r>
        <w:separator/>
      </w:r>
    </w:p>
  </w:footnote>
  <w:footnote w:type="continuationSeparator" w:id="0">
    <w:p w14:paraId="1061CA18" w14:textId="77777777" w:rsidR="00141E9F" w:rsidRDefault="00141E9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553915"/>
    <w:multiLevelType w:val="hybridMultilevel"/>
    <w:tmpl w:val="467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E2DD0"/>
    <w:multiLevelType w:val="hybridMultilevel"/>
    <w:tmpl w:val="7C06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7117F"/>
    <w:multiLevelType w:val="hybridMultilevel"/>
    <w:tmpl w:val="AF3C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E2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0F64B29"/>
    <w:multiLevelType w:val="hybridMultilevel"/>
    <w:tmpl w:val="3396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C230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0"/>
  </w:num>
  <w:num w:numId="3">
    <w:abstractNumId w:val="33"/>
  </w:num>
  <w:num w:numId="4">
    <w:abstractNumId w:val="20"/>
  </w:num>
  <w:num w:numId="5">
    <w:abstractNumId w:val="25"/>
  </w:num>
  <w:num w:numId="6">
    <w:abstractNumId w:val="7"/>
  </w:num>
  <w:num w:numId="7">
    <w:abstractNumId w:val="43"/>
  </w:num>
  <w:num w:numId="8">
    <w:abstractNumId w:val="4"/>
  </w:num>
  <w:num w:numId="9">
    <w:abstractNumId w:val="22"/>
  </w:num>
  <w:num w:numId="10">
    <w:abstractNumId w:val="10"/>
  </w:num>
  <w:num w:numId="11">
    <w:abstractNumId w:val="21"/>
  </w:num>
  <w:num w:numId="12">
    <w:abstractNumId w:val="32"/>
  </w:num>
  <w:num w:numId="13">
    <w:abstractNumId w:val="34"/>
  </w:num>
  <w:num w:numId="14">
    <w:abstractNumId w:val="6"/>
  </w:num>
  <w:num w:numId="15">
    <w:abstractNumId w:val="36"/>
  </w:num>
  <w:num w:numId="16">
    <w:abstractNumId w:val="0"/>
  </w:num>
  <w:num w:numId="17">
    <w:abstractNumId w:val="2"/>
  </w:num>
  <w:num w:numId="18">
    <w:abstractNumId w:val="16"/>
  </w:num>
  <w:num w:numId="19">
    <w:abstractNumId w:val="27"/>
  </w:num>
  <w:num w:numId="20">
    <w:abstractNumId w:val="17"/>
  </w:num>
  <w:num w:numId="21">
    <w:abstractNumId w:val="38"/>
  </w:num>
  <w:num w:numId="22">
    <w:abstractNumId w:val="18"/>
  </w:num>
  <w:num w:numId="23">
    <w:abstractNumId w:val="26"/>
  </w:num>
  <w:num w:numId="24">
    <w:abstractNumId w:val="9"/>
  </w:num>
  <w:num w:numId="25">
    <w:abstractNumId w:val="45"/>
  </w:num>
  <w:num w:numId="26">
    <w:abstractNumId w:val="15"/>
  </w:num>
  <w:num w:numId="27">
    <w:abstractNumId w:val="8"/>
  </w:num>
  <w:num w:numId="28">
    <w:abstractNumId w:val="41"/>
  </w:num>
  <w:num w:numId="29">
    <w:abstractNumId w:val="42"/>
  </w:num>
  <w:num w:numId="30">
    <w:abstractNumId w:val="12"/>
  </w:num>
  <w:num w:numId="31">
    <w:abstractNumId w:val="35"/>
  </w:num>
  <w:num w:numId="32">
    <w:abstractNumId w:val="29"/>
  </w:num>
  <w:num w:numId="33">
    <w:abstractNumId w:val="39"/>
  </w:num>
  <w:num w:numId="34">
    <w:abstractNumId w:val="31"/>
  </w:num>
  <w:num w:numId="35">
    <w:abstractNumId w:val="5"/>
  </w:num>
  <w:num w:numId="36">
    <w:abstractNumId w:val="23"/>
  </w:num>
  <w:num w:numId="37">
    <w:abstractNumId w:val="11"/>
  </w:num>
  <w:num w:numId="38">
    <w:abstractNumId w:val="28"/>
  </w:num>
  <w:num w:numId="39">
    <w:abstractNumId w:val="19"/>
  </w:num>
  <w:num w:numId="40">
    <w:abstractNumId w:val="30"/>
  </w:num>
  <w:num w:numId="41">
    <w:abstractNumId w:val="24"/>
  </w:num>
  <w:num w:numId="42">
    <w:abstractNumId w:val="37"/>
  </w:num>
  <w:num w:numId="43">
    <w:abstractNumId w:val="3"/>
  </w:num>
  <w:num w:numId="44">
    <w:abstractNumId w:val="1"/>
  </w:num>
  <w:num w:numId="45">
    <w:abstractNumId w:val="1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gFAMAwCv8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614C"/>
    <w:rsid w:val="00065B6F"/>
    <w:rsid w:val="00084D80"/>
    <w:rsid w:val="00086C04"/>
    <w:rsid w:val="00086FC7"/>
    <w:rsid w:val="000921E9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1A02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542E"/>
    <w:rsid w:val="00356C45"/>
    <w:rsid w:val="0036336C"/>
    <w:rsid w:val="003717D2"/>
    <w:rsid w:val="00377372"/>
    <w:rsid w:val="00384C05"/>
    <w:rsid w:val="00385FD3"/>
    <w:rsid w:val="00393CF7"/>
    <w:rsid w:val="0039488E"/>
    <w:rsid w:val="003A366F"/>
    <w:rsid w:val="003B622C"/>
    <w:rsid w:val="003C6D92"/>
    <w:rsid w:val="003D717C"/>
    <w:rsid w:val="003F1B00"/>
    <w:rsid w:val="003F37E0"/>
    <w:rsid w:val="003F6591"/>
    <w:rsid w:val="00410E84"/>
    <w:rsid w:val="00412F98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09D6"/>
    <w:rsid w:val="007E210B"/>
    <w:rsid w:val="007E4F06"/>
    <w:rsid w:val="007E7A8B"/>
    <w:rsid w:val="00801DC6"/>
    <w:rsid w:val="00805F05"/>
    <w:rsid w:val="00824CCD"/>
    <w:rsid w:val="00846F93"/>
    <w:rsid w:val="00852350"/>
    <w:rsid w:val="00853DEC"/>
    <w:rsid w:val="0087221F"/>
    <w:rsid w:val="00886CEC"/>
    <w:rsid w:val="008902F9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502E"/>
    <w:rsid w:val="00A35F20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5FA"/>
    <w:rsid w:val="00AF0968"/>
    <w:rsid w:val="00AF0A0E"/>
    <w:rsid w:val="00B03737"/>
    <w:rsid w:val="00B10844"/>
    <w:rsid w:val="00B15C7F"/>
    <w:rsid w:val="00B20953"/>
    <w:rsid w:val="00B25E22"/>
    <w:rsid w:val="00B31395"/>
    <w:rsid w:val="00B34B86"/>
    <w:rsid w:val="00B35934"/>
    <w:rsid w:val="00B449CA"/>
    <w:rsid w:val="00B464DD"/>
    <w:rsid w:val="00B64AD2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3502D"/>
    <w:rsid w:val="00C36E96"/>
    <w:rsid w:val="00C37A25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73F83"/>
    <w:rsid w:val="00D75022"/>
    <w:rsid w:val="00D75681"/>
    <w:rsid w:val="00D90BFA"/>
    <w:rsid w:val="00DB310A"/>
    <w:rsid w:val="00DB42F2"/>
    <w:rsid w:val="00DC306C"/>
    <w:rsid w:val="00DC3EB2"/>
    <w:rsid w:val="00DC556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1</TotalTime>
  <Pages>2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44</cp:revision>
  <dcterms:created xsi:type="dcterms:W3CDTF">2021-06-27T19:21:00Z</dcterms:created>
  <dcterms:modified xsi:type="dcterms:W3CDTF">2021-11-14T19:07:00Z</dcterms:modified>
</cp:coreProperties>
</file>